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1" w:name="X28594ecaee0700cc87463f10d523d4fc544d494"/>
    <w:p>
      <w:pPr>
        <w:pStyle w:val="Heading1"/>
      </w:pPr>
      <w:r>
        <w:t xml:space="preserve">Cover Letter for Electrical Engineer Position in Brazil Brasília</w:t>
      </w:r>
    </w:p>
    <w:p>
      <w:pPr>
        <w:pStyle w:val="FirstParagraph"/>
      </w:pPr>
      <w:r>
        <w:rPr>
          <w:bCs/>
          <w:b/>
        </w:rPr>
        <w:t xml:space="preserve">John Doe</w:t>
      </w:r>
      <w:r>
        <w:br/>
      </w:r>
      <w:r>
        <w:t xml:space="preserve">123 Rua da Inovação, Setor Comercial Sul</w:t>
      </w:r>
      <w:r>
        <w:br/>
      </w:r>
      <w:r>
        <w:t xml:space="preserve">Brasília, DF 70000-000</w:t>
      </w:r>
      <w:r>
        <w:br/>
      </w:r>
      <w:r>
        <w:t xml:space="preserve">+55 (61) 98765-4321</w:t>
      </w:r>
      <w:r>
        <w:br/>
      </w:r>
      <w:r>
        <w:t xml:space="preserve">john.doe@email.com</w:t>
      </w:r>
    </w:p>
    <w:p>
      <w:pPr>
        <w:pStyle w:val="BodyText"/>
      </w:pPr>
      <w:r>
        <w:t xml:space="preserve">April 5, 2024</w:t>
      </w:r>
    </w:p>
    <w:p>
      <w:pPr>
        <w:pStyle w:val="BodyText"/>
      </w:pPr>
      <w:r>
        <w:rPr>
          <w:bCs/>
          <w:b/>
        </w:rPr>
        <w:t xml:space="preserve">HR Department</w:t>
      </w:r>
      <w:r>
        <w:br/>
      </w:r>
      <w:r>
        <w:t xml:space="preserve">Empresa de Energia Brasileira S/A</w:t>
      </w:r>
      <w:r>
        <w:br/>
      </w:r>
      <w:r>
        <w:t xml:space="preserve">Av. W3 Norte, Lote 106 - Edifício Sede</w:t>
      </w:r>
      <w:r>
        <w:br/>
      </w:r>
      <w:r>
        <w:t xml:space="preserve">Brasília, DF 70750-912</w:t>
      </w:r>
    </w:p>
    <w:p>
      <w:pPr>
        <w:pStyle w:val="BodyText"/>
      </w:pPr>
      <w:r>
        <w:t xml:space="preserve">Dear Hiring Manager,</w:t>
      </w:r>
    </w:p>
    <w:p>
      <w:pPr>
        <w:pStyle w:val="BodyText"/>
      </w:pPr>
      <w:r>
        <w:t xml:space="preserve">I am writing to express my enthusiastic interest in the Electrical Engineer position at Empresa de Energia Brasileira S/A in Brazil Brasília. As a highly motivated and technically skilled professional with a passion for advancing sustainable energy solutions, I am eager to contribute my expertise to your organization’s mission of driving innovation and excellence in electrical infrastructure. My academic background, hands-on experience in power systems, and deep understanding of the unique challenges facing Brazil’s energy sector make me an ideal candidate for this role.</w:t>
      </w:r>
    </w:p>
    <w:p>
      <w:pPr>
        <w:pStyle w:val="BodyText"/>
      </w:pPr>
      <w:r>
        <w:t xml:space="preserve">With over seven years of experience as an Electrical Engineer, I have developed a comprehensive skill set that spans power generation, transmission, and distribution systems. My work has included designing efficient electrical networks, optimizing energy consumption in industrial and commercial settings, and implementing renewable energy solutions to reduce environmental impact. In Brazil Brasília, where the demand for reliable and sustainable power continues to grow due to rapid urbanization and infrastructure development, I believe my expertise can play a pivotal role in meeting these challenges head-on.</w:t>
      </w:r>
    </w:p>
    <w:p>
      <w:pPr>
        <w:pStyle w:val="BodyText"/>
      </w:pPr>
      <w:r>
        <w:t xml:space="preserve">My academic foundation in Electrical Engineering from the Universidade de Brasília (UnB) has equipped me with a strong theoretical understanding of electrical systems, while my professional journey has allowed me to apply this knowledge in real-world scenarios. For instance, during my tenure at Siemens Brazil, I was instrumental in designing smart grid technologies that improved energy efficiency for clients across the country. This experience not only honed my technical abilities but also taught me the importance of adaptability and collaboration in a dynamic industry like electrical engineering.</w:t>
      </w:r>
    </w:p>
    <w:p>
      <w:pPr>
        <w:pStyle w:val="BodyText"/>
      </w:pPr>
      <w:r>
        <w:t xml:space="preserve">One of the key aspects that draws me to Brazil Brasília is its status as a hub for innovation and development. As the capital of Brazil, Brasília is at the forefront of implementing cutting-edge infrastructure projects that require advanced electrical engineering solutions. I am particularly interested in contributing to initiatives such as expanding renewable energy integration, modernizing power distribution networks, and supporting smart city projects. My ability to analyze complex systems, identify inefficiencies, and propose innovative solutions aligns perfectly with the goals of your organization.</w:t>
      </w:r>
    </w:p>
    <w:p>
      <w:pPr>
        <w:pStyle w:val="BodyText"/>
      </w:pPr>
      <w:r>
        <w:t xml:space="preserve">Additionally, my experience working with international teams has prepared me to thrive in a multicultural environment. I have collaborated with engineers from diverse backgrounds on projects in South America and the Caribbean, which has broadened my perspective on global energy challenges. This exposure has also strengthened my ability to communicate technical concepts clearly and work effectively under pressure—a skill that is critical when managing large-scale electrical projects in a fast-paced setting like Brasília.</w:t>
      </w:r>
    </w:p>
    <w:p>
      <w:pPr>
        <w:pStyle w:val="BodyText"/>
      </w:pPr>
      <w:r>
        <w:t xml:space="preserve">I am particularly drawn to this opportunity because of the potential to contribute to Brazil’s evolving energy landscape. The country’s commitment to reducing carbon emissions and investing in sustainable technologies is a driving force for engineers like myself who are passionate about making a positive impact. My background in renewable energy systems, including solar and wind power integration, positions me to support initiatives that align with these goals. I am also familiar with Brazilian regulations related to electrical safety and energy efficiency, which ensures that my work will meet the highest standards of compliance and quality.</w:t>
      </w:r>
    </w:p>
    <w:p>
      <w:pPr>
        <w:pStyle w:val="BodyText"/>
      </w:pPr>
      <w:r>
        <w:t xml:space="preserve">What sets me apart as an Electrical Engineer is my dedication to continuous learning and professional growth. I hold certifications in Power Systems Analysis from the IEEE (Institute of Electrical and Electronics Engineers) and regularly attend industry conferences to stay updated on the latest advancements in electrical engineering. This commitment to staying at the forefront of technological innovation ensures that I can bring fresh ideas and cutting-edge solutions to your team.</w:t>
      </w:r>
    </w:p>
    <w:p>
      <w:pPr>
        <w:pStyle w:val="BodyText"/>
      </w:pPr>
      <w:r>
        <w:t xml:space="preserve">Beyond my technical skills, I bring a strong work ethic, attention to detail, and a collaborative mindset. I thrive in environments where teamwork is essential, and I am confident that my ability to build relationships with colleagues, clients, and stakeholders will contribute to the success of your projects. In Brasília’s competitive job market, I believe my unique combination of experience, education, and passion for electrical engineering makes me an asset to any organization.</w:t>
      </w:r>
    </w:p>
    <w:p>
      <w:pPr>
        <w:pStyle w:val="BodyText"/>
      </w:pPr>
      <w:r>
        <w:t xml:space="preserve">Thank you for considering my application. I would welcome the opportunity to discuss how my background and skills align with the needs of Empresa de Energia Brasileira S/A. I am available at your convenience for an interview and can be reached at +55 (61) 98765-4321 or john.doe@email.com. I look forward to the possibility of contributing to your team and helping drive the future of electrical engineering in Brazil Brasília.</w:t>
      </w:r>
    </w:p>
    <w:p>
      <w:pPr>
        <w:pStyle w:val="BodyText"/>
      </w:pPr>
      <w:r>
        <w:t xml:space="preserve">Sincerely,</w:t>
      </w:r>
      <w:r>
        <w:br/>
      </w:r>
      <w:r>
        <w:t xml:space="preserve">John Doe</w:t>
      </w:r>
    </w:p>
    <w:bookmarkStart w:id="20" w:name="enclosures"/>
    <w:p>
      <w:pPr>
        <w:pStyle w:val="Heading2"/>
      </w:pPr>
      <w:r>
        <w:t xml:space="preserve">Enclosures</w:t>
      </w:r>
    </w:p>
    <w:p>
      <w:pPr>
        <w:numPr>
          <w:ilvl w:val="0"/>
          <w:numId w:val="1001"/>
        </w:numPr>
        <w:pStyle w:val="Compact"/>
      </w:pPr>
      <w:r>
        <w:t xml:space="preserve">Resume</w:t>
      </w:r>
    </w:p>
    <w:p>
      <w:pPr>
        <w:numPr>
          <w:ilvl w:val="0"/>
          <w:numId w:val="1001"/>
        </w:numPr>
        <w:pStyle w:val="Compact"/>
      </w:pPr>
      <w:r>
        <w:t xml:space="preserve">Certifications</w:t>
      </w:r>
    </w:p>
    <w:p>
      <w:pPr>
        <w:numPr>
          <w:ilvl w:val="0"/>
          <w:numId w:val="1001"/>
        </w:numPr>
        <w:pStyle w:val="Compact"/>
      </w:pPr>
      <w:r>
        <w:t xml:space="preserve">References upon reque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ical Engineer Position in Brazil Brasília</dc:title>
  <dc:creator/>
  <cp:keywords/>
  <dcterms:created xsi:type="dcterms:W3CDTF">2026-07-21T04:57:36Z</dcterms:created>
  <dcterms:modified xsi:type="dcterms:W3CDTF">2026-07-21T04:57:36Z</dcterms:modified>
</cp:coreProperties>
</file>

<file path=docProps/custom.xml><?xml version="1.0" encoding="utf-8"?>
<Properties xmlns="http://schemas.openxmlformats.org/officeDocument/2006/custom-properties" xmlns:vt="http://schemas.openxmlformats.org/officeDocument/2006/docPropsVTypes"/>
</file>